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D4CA938"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D36049">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11049D6B"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917BDB3"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bookmarkStart w:id="9" w:name="_GoBack"/>
      <w:bookmarkEnd w:id="9"/>
      <w:r w:rsidR="00513698" w:rsidRPr="00513698">
        <w:rPr>
          <w:color w:val="000000" w:themeColor="text1"/>
        </w:rPr>
        <w:t>.</w:t>
      </w:r>
    </w:p>
    <w:p w14:paraId="14B4454B" w14:textId="10A828C9"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C46F1D">
        <w:rPr>
          <w:color w:val="202124"/>
          <w:shd w:val="clear" w:color="auto" w:fill="FFFFFF"/>
        </w:rPr>
        <w:t>Laukinio tipo arba paveldimos transtiretino sukeliamos amiloidozės (ATTR amiloidozės) gydymas suaugusiems pacientams, kuriems yra kliniškai nustatyta kardiomiopatija (ATTR-CM).</w:t>
      </w:r>
    </w:p>
    <w:p w14:paraId="201225D7" w14:textId="3D39AD03"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5206B2">
        <w:rPr>
          <w:color w:val="000000" w:themeColor="text1"/>
          <w:lang w:val="lt-LT"/>
        </w:rPr>
        <w:t>5</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B557D" w14:textId="77777777" w:rsidR="00093A2D" w:rsidRDefault="00093A2D" w:rsidP="009E1786">
      <w:r>
        <w:separator/>
      </w:r>
    </w:p>
  </w:endnote>
  <w:endnote w:type="continuationSeparator" w:id="0">
    <w:p w14:paraId="2B7B26AE" w14:textId="77777777" w:rsidR="00093A2D" w:rsidRDefault="00093A2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037D3" w14:textId="77777777" w:rsidR="00093A2D" w:rsidRDefault="00093A2D" w:rsidP="009E1786">
      <w:r>
        <w:separator/>
      </w:r>
    </w:p>
  </w:footnote>
  <w:footnote w:type="continuationSeparator" w:id="0">
    <w:p w14:paraId="6706C818" w14:textId="77777777" w:rsidR="00093A2D" w:rsidRDefault="00093A2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3A2D"/>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1F5EC8"/>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0B2"/>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06B2"/>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09E5"/>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46F1D"/>
    <w:rsid w:val="00C510AB"/>
    <w:rsid w:val="00C66855"/>
    <w:rsid w:val="00C9315B"/>
    <w:rsid w:val="00CC54C1"/>
    <w:rsid w:val="00CD4173"/>
    <w:rsid w:val="00CF7228"/>
    <w:rsid w:val="00CF7577"/>
    <w:rsid w:val="00D32344"/>
    <w:rsid w:val="00D36049"/>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6E5691-975A-432C-98A1-6BA01FEAA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04</Words>
  <Characters>2682</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5T09:22:00Z</dcterms:created>
  <dcterms:modified xsi:type="dcterms:W3CDTF">2023-05-2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